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AA594" w14:textId="5161CA1B" w:rsidR="008C7841" w:rsidRPr="009E39F9" w:rsidRDefault="003946DC" w:rsidP="00D20F42">
      <w:pPr>
        <w:spacing w:after="0" w:line="276" w:lineRule="auto"/>
        <w:ind w:right="46"/>
        <w:rPr>
          <w:rFonts w:cstheme="minorHAnsi"/>
          <w:bCs/>
        </w:rPr>
      </w:pPr>
      <w:r>
        <w:rPr>
          <w:rFonts w:cstheme="minorHAnsi"/>
          <w:bCs/>
        </w:rPr>
        <w:t>B3H 3J2, Halifax, NS</w:t>
      </w:r>
    </w:p>
    <w:p w14:paraId="44B70FC4" w14:textId="010E0257" w:rsidR="00D20F42" w:rsidRPr="009E39F9" w:rsidRDefault="00BD4103" w:rsidP="00D20F42">
      <w:pPr>
        <w:spacing w:after="0" w:line="276" w:lineRule="auto"/>
        <w:rPr>
          <w:rFonts w:cstheme="minorHAnsi"/>
          <w:bCs/>
        </w:rPr>
      </w:pPr>
      <w:hyperlink r:id="rId5" w:history="1">
        <w:r w:rsidR="003D47DD" w:rsidRPr="009E39F9">
          <w:rPr>
            <w:rStyle w:val="Hyperlink"/>
            <w:rFonts w:cstheme="minorHAnsi"/>
            <w:bCs/>
          </w:rPr>
          <w:t>www.jatinderbirdi.com</w:t>
        </w:r>
      </w:hyperlink>
    </w:p>
    <w:p w14:paraId="7F90774C" w14:textId="4510000F" w:rsidR="00D20F42" w:rsidRPr="009E39F9" w:rsidRDefault="00BD4103" w:rsidP="00D20F42">
      <w:pPr>
        <w:rPr>
          <w:rFonts w:cstheme="minorHAnsi"/>
          <w:color w:val="0563C1" w:themeColor="hyperlink"/>
        </w:rPr>
      </w:pPr>
      <w:hyperlink r:id="rId6" w:history="1">
        <w:r w:rsidR="00D20F42" w:rsidRPr="009E39F9">
          <w:rPr>
            <w:rStyle w:val="Hyperlink"/>
            <w:rFonts w:cstheme="minorHAnsi"/>
            <w:u w:val="none"/>
          </w:rPr>
          <w:t>https://www.github.com/jsbirdi0001</w:t>
        </w:r>
      </w:hyperlink>
    </w:p>
    <w:p w14:paraId="4803DA05" w14:textId="77777777" w:rsidR="003D47DD" w:rsidRPr="00ED2B71" w:rsidRDefault="003D47DD" w:rsidP="003D47DD">
      <w:pPr>
        <w:spacing w:after="0" w:line="276" w:lineRule="auto"/>
        <w:ind w:left="142"/>
        <w:jc w:val="center"/>
        <w:rPr>
          <w:rFonts w:cstheme="minorHAnsi"/>
          <w:b/>
          <w:sz w:val="10"/>
          <w:szCs w:val="10"/>
        </w:rPr>
      </w:pPr>
    </w:p>
    <w:p w14:paraId="22ED97F2" w14:textId="56CFD518" w:rsidR="00D20F42" w:rsidRPr="00ED2B71" w:rsidRDefault="00D20F42" w:rsidP="003D47DD">
      <w:pPr>
        <w:spacing w:after="0" w:line="276" w:lineRule="auto"/>
        <w:ind w:left="142"/>
        <w:jc w:val="center"/>
        <w:rPr>
          <w:rFonts w:cstheme="minorHAnsi"/>
          <w:b/>
          <w:sz w:val="36"/>
          <w:szCs w:val="20"/>
        </w:rPr>
      </w:pPr>
      <w:r w:rsidRPr="00ED2B71">
        <w:rPr>
          <w:rFonts w:cstheme="minorHAnsi"/>
          <w:b/>
          <w:sz w:val="36"/>
          <w:szCs w:val="20"/>
        </w:rPr>
        <w:t>JATINDER SINGH</w:t>
      </w:r>
    </w:p>
    <w:p w14:paraId="41959578" w14:textId="77777777" w:rsidR="00D20F42" w:rsidRPr="00ED2B71" w:rsidRDefault="00D20F42" w:rsidP="00D20F42">
      <w:pPr>
        <w:spacing w:after="0" w:line="276" w:lineRule="auto"/>
        <w:jc w:val="center"/>
        <w:rPr>
          <w:rFonts w:cstheme="minorHAnsi"/>
          <w:b/>
          <w:sz w:val="18"/>
          <w:szCs w:val="18"/>
        </w:rPr>
      </w:pPr>
    </w:p>
    <w:p w14:paraId="46D4B029" w14:textId="0FEAE666" w:rsidR="00D20F42" w:rsidRPr="009E39F9" w:rsidRDefault="00D20F42" w:rsidP="00D20F42">
      <w:pPr>
        <w:spacing w:after="0" w:line="276" w:lineRule="auto"/>
        <w:ind w:right="-379"/>
        <w:jc w:val="right"/>
        <w:rPr>
          <w:rFonts w:cstheme="minorHAnsi"/>
          <w:bCs/>
        </w:rPr>
      </w:pPr>
      <w:r w:rsidRPr="009E39F9">
        <w:rPr>
          <w:rFonts w:cstheme="minorHAnsi"/>
          <w:bCs/>
        </w:rPr>
        <w:t>437-925-9755</w:t>
      </w:r>
    </w:p>
    <w:p w14:paraId="62A0623A" w14:textId="3C150035" w:rsidR="00D20F42" w:rsidRPr="009E39F9" w:rsidRDefault="00D20F42" w:rsidP="00D20F42">
      <w:pPr>
        <w:spacing w:after="0" w:line="276" w:lineRule="auto"/>
        <w:ind w:right="-379"/>
        <w:jc w:val="right"/>
        <w:rPr>
          <w:rFonts w:cstheme="minorHAnsi"/>
          <w:bCs/>
        </w:rPr>
      </w:pPr>
      <w:r w:rsidRPr="009E39F9">
        <w:rPr>
          <w:rFonts w:cstheme="minorHAnsi"/>
          <w:bCs/>
        </w:rPr>
        <w:t>jatinderbirditech@gmail.com</w:t>
      </w:r>
    </w:p>
    <w:p w14:paraId="25FB3864" w14:textId="74AA9EE7" w:rsidR="00D20F42" w:rsidRPr="009E39F9" w:rsidRDefault="00BD4103" w:rsidP="00D20F42">
      <w:pPr>
        <w:spacing w:after="0" w:line="276" w:lineRule="auto"/>
        <w:ind w:right="-425"/>
        <w:jc w:val="right"/>
        <w:rPr>
          <w:rFonts w:cstheme="minorHAnsi"/>
          <w:b/>
        </w:rPr>
        <w:sectPr w:rsidR="00D20F42" w:rsidRPr="009E39F9" w:rsidSect="009E39F9">
          <w:type w:val="continuous"/>
          <w:pgSz w:w="11906" w:h="16838"/>
          <w:pgMar w:top="567" w:right="737" w:bottom="1134" w:left="737" w:header="709" w:footer="709" w:gutter="0"/>
          <w:cols w:num="3" w:space="140"/>
          <w:docGrid w:linePitch="360"/>
        </w:sectPr>
      </w:pPr>
      <w:hyperlink r:id="rId7" w:history="1">
        <w:r w:rsidR="00D20F42" w:rsidRPr="009E39F9">
          <w:rPr>
            <w:rStyle w:val="Hyperlink"/>
            <w:rFonts w:cstheme="minorHAnsi"/>
          </w:rPr>
          <w:t>www.linkedin.com/in/jsbirdi0001/</w:t>
        </w:r>
      </w:hyperlink>
    </w:p>
    <w:p w14:paraId="445759D7" w14:textId="77777777" w:rsidR="009F20DE" w:rsidRPr="009E39F9" w:rsidRDefault="009F20DE" w:rsidP="00D20F42">
      <w:pPr>
        <w:spacing w:after="0" w:line="276" w:lineRule="auto"/>
        <w:rPr>
          <w:rFonts w:cstheme="minorHAnsi"/>
          <w:sz w:val="2"/>
          <w:szCs w:val="2"/>
        </w:rPr>
      </w:pPr>
    </w:p>
    <w:p w14:paraId="1F681EFB" w14:textId="316EA597" w:rsidR="000224C8" w:rsidRPr="00ED2B71" w:rsidRDefault="000224C8" w:rsidP="009F6087">
      <w:pPr>
        <w:spacing w:after="120" w:line="276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BJECTIVE</w:t>
      </w:r>
    </w:p>
    <w:p w14:paraId="2746C26D" w14:textId="3B27C953" w:rsidR="00CE189F" w:rsidRDefault="000224C8" w:rsidP="009F6087">
      <w:pPr>
        <w:spacing w:after="24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 experienced professional in the field of </w:t>
      </w:r>
      <w:r w:rsidR="007E34B3">
        <w:rPr>
          <w:rFonts w:cstheme="minorHAnsi"/>
          <w:sz w:val="24"/>
          <w:szCs w:val="24"/>
        </w:rPr>
        <w:t>Web</w:t>
      </w:r>
      <w:r>
        <w:rPr>
          <w:rFonts w:cstheme="minorHAnsi"/>
          <w:sz w:val="24"/>
          <w:szCs w:val="24"/>
        </w:rPr>
        <w:t xml:space="preserve"> Development, I am seeking a challenging opportunity to manage and work in large projects where my advanced skills, education, extensive training, and experience </w:t>
      </w:r>
      <w:r w:rsidR="00CE189F">
        <w:rPr>
          <w:rFonts w:cstheme="minorHAnsi"/>
          <w:sz w:val="24"/>
          <w:szCs w:val="24"/>
        </w:rPr>
        <w:t>can be fully utilized.</w:t>
      </w:r>
    </w:p>
    <w:p w14:paraId="284C39A5" w14:textId="0A9CEABA" w:rsidR="009F6087" w:rsidRPr="009D27BA" w:rsidRDefault="009F6087" w:rsidP="00CE189F">
      <w:pPr>
        <w:spacing w:after="120" w:line="276" w:lineRule="auto"/>
        <w:rPr>
          <w:rFonts w:cstheme="minorHAnsi"/>
          <w:b/>
          <w:bCs/>
          <w:sz w:val="24"/>
          <w:szCs w:val="24"/>
        </w:rPr>
        <w:sectPr w:rsidR="009F6087" w:rsidRPr="009D27BA" w:rsidSect="009E39F9">
          <w:type w:val="continuous"/>
          <w:pgSz w:w="11906" w:h="16838"/>
          <w:pgMar w:top="1134" w:right="737" w:bottom="1134" w:left="737" w:header="709" w:footer="709" w:gutter="0"/>
          <w:cols w:space="708"/>
          <w:docGrid w:linePitch="360"/>
        </w:sectPr>
      </w:pPr>
      <w:r w:rsidRPr="009F6087">
        <w:rPr>
          <w:rFonts w:cstheme="minorHAnsi"/>
          <w:b/>
          <w:bCs/>
          <w:sz w:val="24"/>
          <w:szCs w:val="24"/>
        </w:rPr>
        <w:t>COMPUTER/TECHNICAL SKILLS</w:t>
      </w:r>
    </w:p>
    <w:p w14:paraId="07159B5E" w14:textId="4A741B2B" w:rsidR="006129D8" w:rsidRDefault="006129D8" w:rsidP="009F6087">
      <w:pPr>
        <w:pStyle w:val="ListParagraph"/>
        <w:numPr>
          <w:ilvl w:val="0"/>
          <w:numId w:val="16"/>
        </w:numPr>
        <w:spacing w:after="12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TML, CSS and JavaScript</w:t>
      </w:r>
    </w:p>
    <w:p w14:paraId="3C371A99" w14:textId="454553A6" w:rsidR="006129D8" w:rsidRDefault="006129D8" w:rsidP="009F6087">
      <w:pPr>
        <w:pStyle w:val="ListParagraph"/>
        <w:numPr>
          <w:ilvl w:val="0"/>
          <w:numId w:val="16"/>
        </w:numPr>
        <w:spacing w:after="12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Query and Bootstrap</w:t>
      </w:r>
    </w:p>
    <w:p w14:paraId="1C1550E2" w14:textId="1EC102D4" w:rsidR="00F66E39" w:rsidRDefault="00A66B1F" w:rsidP="009F6087">
      <w:pPr>
        <w:pStyle w:val="ListParagraph"/>
        <w:numPr>
          <w:ilvl w:val="0"/>
          <w:numId w:val="16"/>
        </w:numPr>
        <w:spacing w:after="12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mazon Web Services</w:t>
      </w:r>
    </w:p>
    <w:p w14:paraId="1EE90F65" w14:textId="03E153D6" w:rsidR="00F66E39" w:rsidRDefault="00F66E39" w:rsidP="009F6087">
      <w:pPr>
        <w:pStyle w:val="ListParagraph"/>
        <w:numPr>
          <w:ilvl w:val="0"/>
          <w:numId w:val="16"/>
        </w:numPr>
        <w:spacing w:after="12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ngoDB and MySQL</w:t>
      </w:r>
    </w:p>
    <w:p w14:paraId="3D838F39" w14:textId="3F40FD1B" w:rsidR="00F66E39" w:rsidRPr="00F66E39" w:rsidRDefault="00D25CB5" w:rsidP="00F66E39">
      <w:pPr>
        <w:pStyle w:val="ListParagraph"/>
        <w:numPr>
          <w:ilvl w:val="0"/>
          <w:numId w:val="16"/>
        </w:numPr>
        <w:spacing w:after="12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de and Express</w:t>
      </w:r>
    </w:p>
    <w:p w14:paraId="04B28381" w14:textId="7D69FCF1" w:rsidR="00867236" w:rsidRDefault="009F6087" w:rsidP="00955546">
      <w:pPr>
        <w:pStyle w:val="ListParagraph"/>
        <w:numPr>
          <w:ilvl w:val="0"/>
          <w:numId w:val="16"/>
        </w:numPr>
        <w:spacing w:after="240" w:line="276" w:lineRule="auto"/>
        <w:rPr>
          <w:rFonts w:cstheme="minorHAnsi"/>
          <w:sz w:val="24"/>
          <w:szCs w:val="24"/>
        </w:rPr>
      </w:pPr>
      <w:r w:rsidRPr="009F6087">
        <w:rPr>
          <w:rFonts w:cstheme="minorHAnsi"/>
          <w:sz w:val="24"/>
          <w:szCs w:val="24"/>
        </w:rPr>
        <w:t>Version Control (GIT</w:t>
      </w:r>
      <w:r w:rsidR="00867236">
        <w:rPr>
          <w:rFonts w:cstheme="minorHAnsi"/>
          <w:sz w:val="24"/>
          <w:szCs w:val="24"/>
        </w:rPr>
        <w:t xml:space="preserve">) </w:t>
      </w:r>
    </w:p>
    <w:p w14:paraId="014A2ADD" w14:textId="5C19D829" w:rsidR="009D27BA" w:rsidRDefault="009D27BA" w:rsidP="00955546">
      <w:pPr>
        <w:pStyle w:val="ListParagraph"/>
        <w:numPr>
          <w:ilvl w:val="0"/>
          <w:numId w:val="16"/>
        </w:numPr>
        <w:spacing w:after="24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ree.js and Blender</w:t>
      </w:r>
    </w:p>
    <w:p w14:paraId="66867B3A" w14:textId="52B5DABA" w:rsidR="001B29CA" w:rsidRDefault="001B29CA" w:rsidP="00955546">
      <w:pPr>
        <w:pStyle w:val="ListParagraph"/>
        <w:numPr>
          <w:ilvl w:val="0"/>
          <w:numId w:val="16"/>
        </w:numPr>
        <w:spacing w:after="24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ava and C# (OOP)</w:t>
      </w:r>
    </w:p>
    <w:p w14:paraId="7A40CCF7" w14:textId="7F35B5CB" w:rsidR="00867236" w:rsidRPr="009D27BA" w:rsidRDefault="00867236" w:rsidP="009D27BA">
      <w:pPr>
        <w:spacing w:after="240" w:line="276" w:lineRule="auto"/>
        <w:rPr>
          <w:rFonts w:cstheme="minorHAnsi"/>
          <w:sz w:val="24"/>
          <w:szCs w:val="24"/>
        </w:rPr>
        <w:sectPr w:rsidR="00867236" w:rsidRPr="009D27BA" w:rsidSect="009F6087">
          <w:type w:val="continuous"/>
          <w:pgSz w:w="11906" w:h="16838"/>
          <w:pgMar w:top="1134" w:right="737" w:bottom="1134" w:left="737" w:header="709" w:footer="709" w:gutter="0"/>
          <w:cols w:num="2" w:space="708"/>
          <w:docGrid w:linePitch="360"/>
        </w:sectPr>
      </w:pPr>
    </w:p>
    <w:p w14:paraId="22F5F6A3" w14:textId="01FB7EFF" w:rsidR="00B5578A" w:rsidRPr="00ED2B71" w:rsidRDefault="009F6087" w:rsidP="00867236">
      <w:pPr>
        <w:spacing w:before="360" w:after="120" w:line="276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UMMARY OF QUALIFICATIONS</w:t>
      </w:r>
    </w:p>
    <w:p w14:paraId="31097075" w14:textId="7D9E9D44" w:rsidR="008C7841" w:rsidRPr="00ED2B71" w:rsidRDefault="008C7841" w:rsidP="008C7841">
      <w:pPr>
        <w:pStyle w:val="ListParagraph"/>
        <w:numPr>
          <w:ilvl w:val="0"/>
          <w:numId w:val="14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 xml:space="preserve">Outstanding presentation and interpersonal skills honed by leading seminars and volunteering with: clients, managers, colleagues, and </w:t>
      </w:r>
      <w:r w:rsidR="00D77891">
        <w:rPr>
          <w:rFonts w:cstheme="minorHAnsi"/>
          <w:sz w:val="24"/>
          <w:szCs w:val="24"/>
        </w:rPr>
        <w:t>college</w:t>
      </w:r>
    </w:p>
    <w:p w14:paraId="17A42851" w14:textId="0BDC8EC1" w:rsidR="008C7841" w:rsidRPr="00ED2B71" w:rsidRDefault="008C7841" w:rsidP="008C7841">
      <w:pPr>
        <w:pStyle w:val="ListParagraph"/>
        <w:numPr>
          <w:ilvl w:val="0"/>
          <w:numId w:val="14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Th</w:t>
      </w:r>
      <w:r w:rsidR="00785522">
        <w:rPr>
          <w:rFonts w:cstheme="minorHAnsi"/>
          <w:sz w:val="24"/>
          <w:szCs w:val="24"/>
        </w:rPr>
        <w:t>o</w:t>
      </w:r>
      <w:r w:rsidRPr="00ED2B71">
        <w:rPr>
          <w:rFonts w:cstheme="minorHAnsi"/>
          <w:sz w:val="24"/>
          <w:szCs w:val="24"/>
        </w:rPr>
        <w:t>rough knowledge of methodologies like Agile and Scrum by implementing them in app development.</w:t>
      </w:r>
    </w:p>
    <w:p w14:paraId="4527037C" w14:textId="150C2A04" w:rsidR="008C7841" w:rsidRPr="00D77891" w:rsidRDefault="008C7841" w:rsidP="00D77891">
      <w:pPr>
        <w:pStyle w:val="ListParagraph"/>
        <w:numPr>
          <w:ilvl w:val="0"/>
          <w:numId w:val="14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Complete understanding of MVC software architecture</w:t>
      </w:r>
    </w:p>
    <w:p w14:paraId="690199CA" w14:textId="7DDD5DA1" w:rsidR="008C7841" w:rsidRPr="00ED2B71" w:rsidRDefault="008C7841" w:rsidP="008C7841">
      <w:pPr>
        <w:pStyle w:val="ListParagraph"/>
        <w:numPr>
          <w:ilvl w:val="0"/>
          <w:numId w:val="14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Exceptional teamwork and problem-solving skills refined by working with a vast array of parties in a fast-paced environment</w:t>
      </w:r>
    </w:p>
    <w:p w14:paraId="305DE8DE" w14:textId="6D4B4C47" w:rsidR="008C7841" w:rsidRPr="00ED2B71" w:rsidRDefault="008C7841" w:rsidP="008C7841">
      <w:pPr>
        <w:pStyle w:val="ListParagraph"/>
        <w:numPr>
          <w:ilvl w:val="0"/>
          <w:numId w:val="14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 xml:space="preserve">Have </w:t>
      </w:r>
      <w:r w:rsidR="00785522">
        <w:rPr>
          <w:rFonts w:cstheme="minorHAnsi"/>
          <w:sz w:val="24"/>
          <w:szCs w:val="24"/>
        </w:rPr>
        <w:t xml:space="preserve">a </w:t>
      </w:r>
      <w:r w:rsidRPr="00ED2B71">
        <w:rPr>
          <w:rFonts w:cstheme="minorHAnsi"/>
          <w:sz w:val="24"/>
          <w:szCs w:val="24"/>
        </w:rPr>
        <w:t>good experience with GitHub and familiar with resolving conflict issues, merging code, making pull and fetch requests along with managing repositories</w:t>
      </w:r>
    </w:p>
    <w:p w14:paraId="31EFE251" w14:textId="660D0C7F" w:rsidR="000F2121" w:rsidRPr="0025367A" w:rsidRDefault="00785522" w:rsidP="0025367A">
      <w:pPr>
        <w:pStyle w:val="ListParagraph"/>
        <w:numPr>
          <w:ilvl w:val="0"/>
          <w:numId w:val="14"/>
        </w:numPr>
        <w:spacing w:after="240" w:line="276" w:lineRule="auto"/>
        <w:ind w:left="567" w:hanging="28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p</w:t>
      </w:r>
      <w:r w:rsidR="008C7841" w:rsidRPr="00ED2B71">
        <w:rPr>
          <w:rFonts w:cstheme="minorHAnsi"/>
          <w:sz w:val="24"/>
          <w:szCs w:val="24"/>
        </w:rPr>
        <w:t xml:space="preserve">assionate learner who </w:t>
      </w:r>
      <w:r>
        <w:rPr>
          <w:rFonts w:cstheme="minorHAnsi"/>
          <w:sz w:val="24"/>
          <w:szCs w:val="24"/>
        </w:rPr>
        <w:t>always keeps</w:t>
      </w:r>
      <w:r w:rsidR="008C7841" w:rsidRPr="00ED2B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learning</w:t>
      </w:r>
      <w:r w:rsidR="008C7841" w:rsidRPr="00ED2B71">
        <w:rPr>
          <w:rFonts w:cstheme="minorHAnsi"/>
          <w:sz w:val="24"/>
          <w:szCs w:val="24"/>
        </w:rPr>
        <w:t xml:space="preserve"> new technologies and latest trends to enhance </w:t>
      </w:r>
      <w:r>
        <w:rPr>
          <w:rFonts w:cstheme="minorHAnsi"/>
          <w:sz w:val="24"/>
          <w:szCs w:val="24"/>
        </w:rPr>
        <w:t xml:space="preserve">the </w:t>
      </w:r>
      <w:r w:rsidR="008C7841" w:rsidRPr="00ED2B71">
        <w:rPr>
          <w:rFonts w:cstheme="minorHAnsi"/>
          <w:sz w:val="24"/>
          <w:szCs w:val="24"/>
        </w:rPr>
        <w:t>skillset</w:t>
      </w:r>
    </w:p>
    <w:p w14:paraId="1817C444" w14:textId="7B275A60" w:rsidR="00181612" w:rsidRDefault="00181612" w:rsidP="009F6087">
      <w:pPr>
        <w:spacing w:after="120" w:line="276" w:lineRule="auto"/>
        <w:rPr>
          <w:rFonts w:cstheme="minorHAnsi"/>
          <w:b/>
          <w:sz w:val="24"/>
          <w:szCs w:val="24"/>
        </w:rPr>
      </w:pPr>
      <w:r w:rsidRPr="00ED2B71">
        <w:rPr>
          <w:rFonts w:cstheme="minorHAnsi"/>
          <w:b/>
          <w:sz w:val="24"/>
          <w:szCs w:val="24"/>
        </w:rPr>
        <w:t>EXPERIENCE</w:t>
      </w:r>
    </w:p>
    <w:p w14:paraId="69DE7414" w14:textId="31DA231D" w:rsidR="00F10BA8" w:rsidRPr="00ED2B71" w:rsidRDefault="00F10BA8" w:rsidP="00F10BA8">
      <w:pPr>
        <w:tabs>
          <w:tab w:val="left" w:pos="7088"/>
        </w:tabs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oup Benefit Representative</w:t>
      </w:r>
      <w:r w:rsidRPr="00ED2B71">
        <w:rPr>
          <w:rFonts w:cstheme="minorHAnsi"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>Sep</w:t>
      </w:r>
      <w:r w:rsidRPr="00ED2B71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 xml:space="preserve">2020 </w:t>
      </w:r>
      <w:r w:rsidRPr="00ED2B71">
        <w:rPr>
          <w:rFonts w:cstheme="minorHAnsi"/>
          <w:b/>
          <w:bCs/>
          <w:sz w:val="24"/>
          <w:szCs w:val="24"/>
        </w:rPr>
        <w:t xml:space="preserve">– </w:t>
      </w:r>
      <w:r>
        <w:rPr>
          <w:rFonts w:cstheme="minorHAnsi"/>
          <w:b/>
          <w:bCs/>
          <w:sz w:val="24"/>
          <w:szCs w:val="24"/>
        </w:rPr>
        <w:t>Present</w:t>
      </w:r>
    </w:p>
    <w:p w14:paraId="16181F33" w14:textId="1881EC60" w:rsidR="00F10BA8" w:rsidRDefault="00F10BA8" w:rsidP="00F10BA8">
      <w:p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Manulife Financial</w:t>
      </w:r>
    </w:p>
    <w:p w14:paraId="634BCF7C" w14:textId="77777777" w:rsidR="00BD4103" w:rsidRDefault="00BD4103" w:rsidP="00BD4103">
      <w:pPr>
        <w:pStyle w:val="ListParagraph"/>
        <w:numPr>
          <w:ilvl w:val="0"/>
          <w:numId w:val="18"/>
        </w:num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 w:rsidRPr="00FD3243">
        <w:rPr>
          <w:rFonts w:cstheme="minorHAnsi"/>
          <w:bCs/>
          <w:sz w:val="24"/>
          <w:szCs w:val="24"/>
        </w:rPr>
        <w:t>Respond</w:t>
      </w:r>
      <w:r>
        <w:rPr>
          <w:rFonts w:cstheme="minorHAnsi"/>
          <w:bCs/>
          <w:sz w:val="24"/>
          <w:szCs w:val="24"/>
        </w:rPr>
        <w:t>ed</w:t>
      </w:r>
      <w:r w:rsidRPr="00FD3243">
        <w:rPr>
          <w:rFonts w:cstheme="minorHAnsi"/>
          <w:bCs/>
          <w:sz w:val="24"/>
          <w:szCs w:val="24"/>
        </w:rPr>
        <w:t xml:space="preserve"> and resolve</w:t>
      </w:r>
      <w:r>
        <w:rPr>
          <w:rFonts w:cstheme="minorHAnsi"/>
          <w:bCs/>
          <w:sz w:val="24"/>
          <w:szCs w:val="24"/>
        </w:rPr>
        <w:t>d</w:t>
      </w:r>
      <w:r w:rsidRPr="00FD3243">
        <w:rPr>
          <w:rFonts w:cstheme="minorHAnsi"/>
          <w:bCs/>
          <w:sz w:val="24"/>
          <w:szCs w:val="24"/>
        </w:rPr>
        <w:t xml:space="preserve"> customers' concerns using standard procedures and escalating non-standard activities</w:t>
      </w:r>
    </w:p>
    <w:p w14:paraId="6E63B8BD" w14:textId="77777777" w:rsidR="00BD4103" w:rsidRDefault="00BD4103" w:rsidP="00BD4103">
      <w:pPr>
        <w:pStyle w:val="ListParagraph"/>
        <w:numPr>
          <w:ilvl w:val="0"/>
          <w:numId w:val="18"/>
        </w:num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 w:rsidRPr="00FD3243">
        <w:rPr>
          <w:rFonts w:cstheme="minorHAnsi"/>
          <w:bCs/>
          <w:sz w:val="24"/>
          <w:szCs w:val="24"/>
        </w:rPr>
        <w:t xml:space="preserve">Achieve assigned goals and business objectives by promoting </w:t>
      </w:r>
      <w:r>
        <w:rPr>
          <w:rFonts w:cstheme="minorHAnsi"/>
          <w:bCs/>
          <w:sz w:val="24"/>
          <w:szCs w:val="24"/>
        </w:rPr>
        <w:t xml:space="preserve">financial </w:t>
      </w:r>
      <w:r w:rsidRPr="00FD3243">
        <w:rPr>
          <w:rFonts w:cstheme="minorHAnsi"/>
          <w:bCs/>
          <w:sz w:val="24"/>
          <w:szCs w:val="24"/>
        </w:rPr>
        <w:t>solutions and completing business processes in a timely and accurate manner</w:t>
      </w:r>
    </w:p>
    <w:p w14:paraId="02B30BB2" w14:textId="77777777" w:rsidR="00BD4103" w:rsidRDefault="00BD4103" w:rsidP="00BD4103">
      <w:pPr>
        <w:pStyle w:val="ListParagraph"/>
        <w:numPr>
          <w:ilvl w:val="0"/>
          <w:numId w:val="18"/>
        </w:num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 w:rsidRPr="00FD3243">
        <w:rPr>
          <w:rFonts w:cstheme="minorHAnsi"/>
          <w:bCs/>
          <w:sz w:val="24"/>
          <w:szCs w:val="24"/>
        </w:rPr>
        <w:t>Deliver</w:t>
      </w:r>
      <w:r>
        <w:rPr>
          <w:rFonts w:cstheme="minorHAnsi"/>
          <w:bCs/>
          <w:sz w:val="24"/>
          <w:szCs w:val="24"/>
        </w:rPr>
        <w:t>ed</w:t>
      </w:r>
      <w:r w:rsidRPr="00FD3243">
        <w:rPr>
          <w:rFonts w:cstheme="minorHAnsi"/>
          <w:bCs/>
          <w:sz w:val="24"/>
          <w:szCs w:val="24"/>
        </w:rPr>
        <w:t xml:space="preserve"> quality customer experiences and recommend operational improvements where opportunity exists to improve and achieve operational excellence</w:t>
      </w:r>
    </w:p>
    <w:p w14:paraId="1D47FAC0" w14:textId="77777777" w:rsidR="00F10BA8" w:rsidRPr="00F10BA8" w:rsidRDefault="00F10BA8" w:rsidP="00F10BA8">
      <w:p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</w:p>
    <w:p w14:paraId="6D17EB55" w14:textId="65AACAEA" w:rsidR="00287233" w:rsidRPr="00ED2B71" w:rsidRDefault="00287233" w:rsidP="00287233">
      <w:pPr>
        <w:tabs>
          <w:tab w:val="left" w:pos="7088"/>
        </w:tabs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Freelance </w:t>
      </w:r>
      <w:r w:rsidR="00B90054">
        <w:rPr>
          <w:rFonts w:cstheme="minorHAnsi"/>
          <w:b/>
          <w:sz w:val="24"/>
          <w:szCs w:val="24"/>
        </w:rPr>
        <w:t>Full Stack</w:t>
      </w:r>
      <w:r>
        <w:rPr>
          <w:rFonts w:cstheme="minorHAnsi"/>
          <w:b/>
          <w:sz w:val="24"/>
          <w:szCs w:val="24"/>
        </w:rPr>
        <w:t xml:space="preserve"> Developer</w:t>
      </w:r>
      <w:r w:rsidR="00B90054">
        <w:rPr>
          <w:rFonts w:cstheme="minorHAnsi"/>
          <w:b/>
          <w:sz w:val="24"/>
          <w:szCs w:val="24"/>
        </w:rPr>
        <w:t xml:space="preserve"> (MEAN)</w:t>
      </w:r>
      <w:r w:rsidRPr="00ED2B71">
        <w:rPr>
          <w:rFonts w:cstheme="minorHAnsi"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>Nov</w:t>
      </w:r>
      <w:r w:rsidRPr="00ED2B71">
        <w:rPr>
          <w:rFonts w:cstheme="minorHAnsi"/>
          <w:b/>
          <w:bCs/>
          <w:sz w:val="24"/>
          <w:szCs w:val="24"/>
        </w:rPr>
        <w:t xml:space="preserve"> 20</w:t>
      </w:r>
      <w:r>
        <w:rPr>
          <w:rFonts w:cstheme="minorHAnsi"/>
          <w:b/>
          <w:bCs/>
          <w:sz w:val="24"/>
          <w:szCs w:val="24"/>
        </w:rPr>
        <w:t>19</w:t>
      </w:r>
      <w:r w:rsidRPr="00ED2B71">
        <w:rPr>
          <w:rFonts w:cstheme="minorHAnsi"/>
          <w:b/>
          <w:bCs/>
          <w:sz w:val="24"/>
          <w:szCs w:val="24"/>
        </w:rPr>
        <w:t xml:space="preserve"> – </w:t>
      </w:r>
      <w:r w:rsidR="00B90054">
        <w:rPr>
          <w:rFonts w:cstheme="minorHAnsi"/>
          <w:b/>
          <w:bCs/>
          <w:sz w:val="24"/>
          <w:szCs w:val="24"/>
        </w:rPr>
        <w:t>May</w:t>
      </w:r>
      <w:r>
        <w:rPr>
          <w:rFonts w:cstheme="minorHAnsi"/>
          <w:b/>
          <w:bCs/>
          <w:sz w:val="24"/>
          <w:szCs w:val="24"/>
        </w:rPr>
        <w:t xml:space="preserve"> 2020</w:t>
      </w:r>
    </w:p>
    <w:p w14:paraId="103B9E02" w14:textId="097BEC6A" w:rsidR="00B90054" w:rsidRPr="00B90054" w:rsidRDefault="00B90054" w:rsidP="008C7841">
      <w:p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 w:rsidRPr="00B90054">
        <w:rPr>
          <w:rFonts w:cstheme="minorHAnsi"/>
          <w:bCs/>
          <w:sz w:val="24"/>
          <w:szCs w:val="24"/>
        </w:rPr>
        <w:t>Upwork</w:t>
      </w:r>
    </w:p>
    <w:p w14:paraId="72294937" w14:textId="668A6369" w:rsidR="00B90054" w:rsidRDefault="00955546" w:rsidP="00B90054">
      <w:pPr>
        <w:pStyle w:val="ListParagraph"/>
        <w:numPr>
          <w:ilvl w:val="0"/>
          <w:numId w:val="17"/>
        </w:num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Designed and </w:t>
      </w:r>
      <w:r w:rsidR="00B90054" w:rsidRPr="00B90054">
        <w:rPr>
          <w:rFonts w:cstheme="minorHAnsi"/>
          <w:bCs/>
          <w:sz w:val="24"/>
          <w:szCs w:val="24"/>
        </w:rPr>
        <w:t xml:space="preserve">Developed beautifully designed websites for various clients i.e. Bath Trends, GGS Auto </w:t>
      </w:r>
      <w:r w:rsidR="00B90054">
        <w:rPr>
          <w:rFonts w:cstheme="minorHAnsi"/>
          <w:bCs/>
          <w:sz w:val="24"/>
          <w:szCs w:val="24"/>
        </w:rPr>
        <w:t>C</w:t>
      </w:r>
      <w:r w:rsidR="00B90054" w:rsidRPr="00B90054">
        <w:rPr>
          <w:rFonts w:cstheme="minorHAnsi"/>
          <w:bCs/>
          <w:sz w:val="24"/>
          <w:szCs w:val="24"/>
        </w:rPr>
        <w:t>ollision, and Solid Woods</w:t>
      </w:r>
    </w:p>
    <w:p w14:paraId="603D6E7F" w14:textId="4880EDF3" w:rsidR="00B90054" w:rsidRPr="00B90054" w:rsidRDefault="00B90054" w:rsidP="00B90054">
      <w:pPr>
        <w:pStyle w:val="ListParagraph"/>
        <w:numPr>
          <w:ilvl w:val="0"/>
          <w:numId w:val="17"/>
        </w:numPr>
        <w:tabs>
          <w:tab w:val="left" w:pos="7088"/>
        </w:tabs>
        <w:spacing w:after="0" w:line="276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Configured the website using latest libraries and frameworks which includes MEAN Stack, jQuery, Bootstrap, and HTML etc. </w:t>
      </w:r>
    </w:p>
    <w:p w14:paraId="5C8BFB9E" w14:textId="71F72C9A" w:rsidR="00B90054" w:rsidRPr="00345EF5" w:rsidRDefault="00B90054" w:rsidP="00B90054">
      <w:pPr>
        <w:pStyle w:val="ListParagraph"/>
        <w:numPr>
          <w:ilvl w:val="0"/>
          <w:numId w:val="17"/>
        </w:numPr>
        <w:tabs>
          <w:tab w:val="left" w:pos="7088"/>
        </w:tabs>
        <w:spacing w:after="0" w:line="276" w:lineRule="auto"/>
        <w:rPr>
          <w:rFonts w:cstheme="minorHAnsi"/>
          <w:b/>
          <w:sz w:val="24"/>
          <w:szCs w:val="24"/>
        </w:rPr>
      </w:pPr>
      <w:r>
        <w:rPr>
          <w:rFonts w:cstheme="minorHAnsi"/>
          <w:bCs/>
          <w:sz w:val="24"/>
          <w:szCs w:val="24"/>
        </w:rPr>
        <w:lastRenderedPageBreak/>
        <w:t>Hand coded the websites for better SEO to get more customer ratio and eventually growth of the business</w:t>
      </w:r>
    </w:p>
    <w:p w14:paraId="2FCD4C5C" w14:textId="2086C53F" w:rsidR="00345EF5" w:rsidRDefault="00345EF5" w:rsidP="008C7841">
      <w:pPr>
        <w:tabs>
          <w:tab w:val="left" w:pos="7088"/>
        </w:tabs>
        <w:spacing w:after="0" w:line="276" w:lineRule="auto"/>
        <w:rPr>
          <w:rFonts w:cstheme="minorHAnsi"/>
          <w:b/>
          <w:sz w:val="24"/>
          <w:szCs w:val="24"/>
        </w:rPr>
      </w:pPr>
      <w:r w:rsidRPr="008B4F87">
        <w:rPr>
          <w:rFonts w:cstheme="minorHAnsi"/>
          <w:bCs/>
          <w:sz w:val="24"/>
          <w:szCs w:val="24"/>
        </w:rPr>
        <w:t>URL</w:t>
      </w:r>
      <w:r>
        <w:rPr>
          <w:rFonts w:cstheme="minorHAnsi"/>
          <w:b/>
          <w:sz w:val="24"/>
          <w:szCs w:val="24"/>
        </w:rPr>
        <w:t xml:space="preserve">: </w:t>
      </w:r>
      <w:hyperlink r:id="rId8" w:history="1">
        <w:r w:rsidRPr="00345EF5">
          <w:rPr>
            <w:rStyle w:val="Hyperlink"/>
            <w:sz w:val="24"/>
            <w:szCs w:val="24"/>
          </w:rPr>
          <w:t>https://bath-trends.herokuapp.com/</w:t>
        </w:r>
      </w:hyperlink>
    </w:p>
    <w:p w14:paraId="44686CC9" w14:textId="76002423" w:rsidR="00345EF5" w:rsidRPr="00345EF5" w:rsidRDefault="00345EF5" w:rsidP="008B4F87">
      <w:pPr>
        <w:tabs>
          <w:tab w:val="left" w:pos="7088"/>
        </w:tabs>
        <w:spacing w:after="240" w:line="276" w:lineRule="auto"/>
        <w:rPr>
          <w:rFonts w:cstheme="minorHAnsi"/>
          <w:b/>
          <w:sz w:val="28"/>
          <w:szCs w:val="28"/>
        </w:rPr>
      </w:pPr>
      <w:r w:rsidRPr="008B4F87">
        <w:rPr>
          <w:rFonts w:cstheme="minorHAnsi"/>
          <w:bCs/>
          <w:sz w:val="24"/>
          <w:szCs w:val="24"/>
        </w:rPr>
        <w:t>URL</w:t>
      </w:r>
      <w:r>
        <w:rPr>
          <w:rFonts w:cstheme="minorHAnsi"/>
          <w:b/>
          <w:sz w:val="24"/>
          <w:szCs w:val="24"/>
        </w:rPr>
        <w:t xml:space="preserve">: </w:t>
      </w:r>
      <w:hyperlink r:id="rId9" w:history="1">
        <w:r w:rsidR="006129D8" w:rsidRPr="00457E7D">
          <w:rPr>
            <w:rStyle w:val="Hyperlink"/>
            <w:sz w:val="24"/>
            <w:szCs w:val="24"/>
          </w:rPr>
          <w:t>http://www.ggsautogroup.com</w:t>
        </w:r>
      </w:hyperlink>
    </w:p>
    <w:p w14:paraId="6823EABD" w14:textId="6D49D475" w:rsidR="008C7841" w:rsidRPr="00E63BBB" w:rsidRDefault="008C7841" w:rsidP="008C7841">
      <w:pPr>
        <w:tabs>
          <w:tab w:val="left" w:pos="7088"/>
        </w:tabs>
        <w:spacing w:after="0" w:line="276" w:lineRule="auto"/>
        <w:rPr>
          <w:rFonts w:cstheme="minorHAnsi"/>
          <w:sz w:val="24"/>
          <w:szCs w:val="24"/>
          <w:lang w:val="en-CA"/>
        </w:rPr>
      </w:pPr>
      <w:r w:rsidRPr="00ED2B71">
        <w:rPr>
          <w:rFonts w:cstheme="minorHAnsi"/>
          <w:b/>
          <w:sz w:val="24"/>
          <w:szCs w:val="24"/>
        </w:rPr>
        <w:t>Full Stack Developer</w:t>
      </w:r>
      <w:r w:rsidRPr="00E63BBB">
        <w:rPr>
          <w:rFonts w:cstheme="minorHAnsi"/>
          <w:sz w:val="24"/>
          <w:szCs w:val="24"/>
          <w:lang w:val="en-CA"/>
        </w:rPr>
        <w:tab/>
      </w:r>
      <w:r w:rsidRPr="00E63BBB">
        <w:rPr>
          <w:rFonts w:cstheme="minorHAnsi"/>
          <w:b/>
          <w:bCs/>
          <w:sz w:val="24"/>
          <w:szCs w:val="24"/>
          <w:lang w:val="en-CA"/>
        </w:rPr>
        <w:t>Apr 201</w:t>
      </w:r>
      <w:r w:rsidR="00D908F3" w:rsidRPr="00E63BBB">
        <w:rPr>
          <w:rFonts w:cstheme="minorHAnsi"/>
          <w:b/>
          <w:bCs/>
          <w:sz w:val="24"/>
          <w:szCs w:val="24"/>
          <w:lang w:val="en-CA"/>
        </w:rPr>
        <w:t>5</w:t>
      </w:r>
      <w:r w:rsidRPr="00E63BBB">
        <w:rPr>
          <w:rFonts w:cstheme="minorHAnsi"/>
          <w:b/>
          <w:bCs/>
          <w:sz w:val="24"/>
          <w:szCs w:val="24"/>
          <w:lang w:val="en-CA"/>
        </w:rPr>
        <w:t xml:space="preserve"> – Mar 2017</w:t>
      </w:r>
    </w:p>
    <w:p w14:paraId="78A7DB96" w14:textId="2272E9F0" w:rsidR="008C7841" w:rsidRPr="00ED2B71" w:rsidRDefault="008C7841" w:rsidP="008C7841">
      <w:pPr>
        <w:tabs>
          <w:tab w:val="left" w:pos="7088"/>
        </w:tabs>
        <w:spacing w:after="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Punjab Infotech</w:t>
      </w:r>
      <w:r w:rsidR="003D47DD" w:rsidRPr="00ED2B71">
        <w:rPr>
          <w:rFonts w:cstheme="minorHAnsi"/>
          <w:sz w:val="24"/>
          <w:szCs w:val="24"/>
        </w:rPr>
        <w:t xml:space="preserve">, </w:t>
      </w:r>
      <w:r w:rsidRPr="00ED2B71">
        <w:rPr>
          <w:rFonts w:cstheme="minorHAnsi"/>
          <w:sz w:val="24"/>
          <w:szCs w:val="24"/>
        </w:rPr>
        <w:t>Chandigarh</w:t>
      </w:r>
      <w:r w:rsidR="00E63BBB">
        <w:rPr>
          <w:rFonts w:cstheme="minorHAnsi"/>
          <w:sz w:val="24"/>
          <w:szCs w:val="24"/>
        </w:rPr>
        <w:t>, IN</w:t>
      </w:r>
    </w:p>
    <w:p w14:paraId="512330FA" w14:textId="1DC93B62" w:rsidR="003D47DD" w:rsidRPr="00ED2B71" w:rsidRDefault="003D47DD" w:rsidP="003D47DD">
      <w:pPr>
        <w:pStyle w:val="ListParagraph"/>
        <w:numPr>
          <w:ilvl w:val="0"/>
          <w:numId w:val="10"/>
        </w:numPr>
        <w:tabs>
          <w:tab w:val="left" w:pos="7088"/>
        </w:tabs>
        <w:spacing w:after="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Collaborate with the development team, support, and business on a day to day development requests and support</w:t>
      </w:r>
    </w:p>
    <w:p w14:paraId="4E1AD32B" w14:textId="77777777" w:rsidR="003D47DD" w:rsidRPr="00ED2B71" w:rsidRDefault="003D47DD" w:rsidP="003D47DD">
      <w:pPr>
        <w:pStyle w:val="ListParagraph"/>
        <w:numPr>
          <w:ilvl w:val="0"/>
          <w:numId w:val="10"/>
        </w:numPr>
        <w:tabs>
          <w:tab w:val="left" w:pos="7088"/>
        </w:tabs>
        <w:spacing w:after="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Challenge ideas and opinions to avoid pitfalls and inefficient solutions and dealt with UI/UX best practices</w:t>
      </w:r>
    </w:p>
    <w:p w14:paraId="675B9096" w14:textId="504EDB63" w:rsidR="0025367A" w:rsidRPr="0025367A" w:rsidRDefault="003D47DD" w:rsidP="0025367A">
      <w:pPr>
        <w:pStyle w:val="ListParagraph"/>
        <w:numPr>
          <w:ilvl w:val="0"/>
          <w:numId w:val="10"/>
        </w:numPr>
        <w:tabs>
          <w:tab w:val="left" w:pos="7088"/>
        </w:tabs>
        <w:spacing w:after="24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Configured and developed custom components with technology partners (analysts, developers, designers, etc.) to meet requirements and goals.</w:t>
      </w:r>
    </w:p>
    <w:p w14:paraId="045C4222" w14:textId="77777777" w:rsidR="0025367A" w:rsidRPr="00ED2B71" w:rsidRDefault="0025367A" w:rsidP="0025367A">
      <w:pPr>
        <w:spacing w:after="120" w:line="276" w:lineRule="auto"/>
        <w:rPr>
          <w:rFonts w:cstheme="minorHAnsi"/>
          <w:b/>
          <w:sz w:val="24"/>
          <w:szCs w:val="24"/>
          <w:lang w:val="en-US"/>
        </w:rPr>
      </w:pPr>
      <w:r w:rsidRPr="00ED2B71">
        <w:rPr>
          <w:rFonts w:cstheme="minorHAnsi"/>
          <w:b/>
          <w:sz w:val="24"/>
          <w:szCs w:val="24"/>
        </w:rPr>
        <w:t>EDUCATION</w:t>
      </w:r>
    </w:p>
    <w:p w14:paraId="6261CE5E" w14:textId="7FF0C403" w:rsidR="0025367A" w:rsidRPr="00ED2B71" w:rsidRDefault="0025367A" w:rsidP="0025367A">
      <w:pPr>
        <w:tabs>
          <w:tab w:val="left" w:pos="7088"/>
        </w:tabs>
        <w:spacing w:after="0" w:line="276" w:lineRule="auto"/>
        <w:rPr>
          <w:rFonts w:cstheme="minorHAnsi"/>
          <w:b/>
          <w:sz w:val="24"/>
          <w:szCs w:val="24"/>
        </w:rPr>
      </w:pPr>
      <w:r w:rsidRPr="00ED2B71">
        <w:rPr>
          <w:rFonts w:cstheme="minorHAnsi"/>
          <w:b/>
          <w:sz w:val="24"/>
          <w:szCs w:val="24"/>
        </w:rPr>
        <w:t>Computer Programmer Diploma program</w:t>
      </w:r>
      <w:r w:rsidRPr="00ED2B71">
        <w:rPr>
          <w:rFonts w:cstheme="minorHAnsi"/>
          <w:b/>
          <w:sz w:val="24"/>
          <w:szCs w:val="24"/>
        </w:rPr>
        <w:tab/>
      </w:r>
      <w:r w:rsidRPr="00ED2B71">
        <w:rPr>
          <w:rFonts w:cstheme="minorHAnsi"/>
          <w:b/>
          <w:bCs/>
          <w:sz w:val="24"/>
          <w:szCs w:val="24"/>
        </w:rPr>
        <w:t xml:space="preserve">Jan 2018 – </w:t>
      </w:r>
      <w:r w:rsidR="008B4F87">
        <w:rPr>
          <w:rFonts w:cstheme="minorHAnsi"/>
          <w:b/>
          <w:bCs/>
          <w:sz w:val="24"/>
          <w:szCs w:val="24"/>
        </w:rPr>
        <w:t>Sep</w:t>
      </w:r>
      <w:r w:rsidRPr="00ED2B71">
        <w:rPr>
          <w:rFonts w:cstheme="minorHAnsi"/>
          <w:b/>
          <w:bCs/>
          <w:sz w:val="24"/>
          <w:szCs w:val="24"/>
        </w:rPr>
        <w:t xml:space="preserve"> 2019</w:t>
      </w:r>
    </w:p>
    <w:p w14:paraId="5D36D8F1" w14:textId="77777777" w:rsidR="0025367A" w:rsidRPr="00ED2B71" w:rsidRDefault="0025367A" w:rsidP="0025367A">
      <w:pPr>
        <w:tabs>
          <w:tab w:val="left" w:pos="7088"/>
        </w:tabs>
        <w:spacing w:after="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Lambton College in Toronto</w:t>
      </w:r>
      <w:r w:rsidRPr="00ED2B71">
        <w:rPr>
          <w:rFonts w:cstheme="minorHAnsi"/>
          <w:sz w:val="24"/>
          <w:szCs w:val="24"/>
        </w:rPr>
        <w:tab/>
      </w:r>
    </w:p>
    <w:p w14:paraId="1C2D8BDD" w14:textId="05EA00AC" w:rsidR="0025367A" w:rsidRPr="00ED2B71" w:rsidRDefault="0025367A" w:rsidP="0025367A">
      <w:pPr>
        <w:tabs>
          <w:tab w:val="left" w:pos="7088"/>
        </w:tabs>
        <w:spacing w:after="0" w:line="276" w:lineRule="auto"/>
        <w:rPr>
          <w:rFonts w:cstheme="minorHAnsi"/>
          <w:b/>
          <w:sz w:val="24"/>
          <w:szCs w:val="24"/>
        </w:rPr>
      </w:pPr>
      <w:r w:rsidRPr="00ED2B71">
        <w:rPr>
          <w:rFonts w:cstheme="minorHAnsi"/>
          <w:b/>
          <w:sz w:val="24"/>
          <w:szCs w:val="24"/>
        </w:rPr>
        <w:t>Secondary Education (</w:t>
      </w:r>
      <w:r w:rsidR="001D24DB">
        <w:rPr>
          <w:rFonts w:cstheme="minorHAnsi"/>
          <w:b/>
          <w:sz w:val="24"/>
          <w:szCs w:val="24"/>
        </w:rPr>
        <w:t>Science</w:t>
      </w:r>
      <w:r w:rsidRPr="00ED2B71">
        <w:rPr>
          <w:rFonts w:cstheme="minorHAnsi"/>
          <w:b/>
          <w:sz w:val="24"/>
          <w:szCs w:val="24"/>
        </w:rPr>
        <w:t xml:space="preserve"> Stream)</w:t>
      </w:r>
      <w:r w:rsidRPr="00ED2B71">
        <w:rPr>
          <w:rFonts w:cstheme="minorHAnsi"/>
          <w:b/>
          <w:sz w:val="24"/>
          <w:szCs w:val="24"/>
        </w:rPr>
        <w:tab/>
      </w:r>
      <w:r w:rsidRPr="00ED2B71">
        <w:rPr>
          <w:rFonts w:cstheme="minorHAnsi"/>
          <w:b/>
          <w:bCs/>
          <w:sz w:val="24"/>
          <w:szCs w:val="24"/>
        </w:rPr>
        <w:t>Apr 2015 – Apr 2017</w:t>
      </w:r>
    </w:p>
    <w:p w14:paraId="6DFD4976" w14:textId="7C434D7D" w:rsidR="00DB791B" w:rsidRPr="00ED2B71" w:rsidRDefault="0025367A" w:rsidP="0025367A">
      <w:pPr>
        <w:spacing w:after="24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Government Senior Secondary School, Punjab, India</w:t>
      </w:r>
    </w:p>
    <w:p w14:paraId="6E27D260" w14:textId="77777777" w:rsidR="009F6087" w:rsidRDefault="009F6087" w:rsidP="009F6087">
      <w:pPr>
        <w:tabs>
          <w:tab w:val="left" w:pos="7088"/>
        </w:tabs>
        <w:spacing w:after="0" w:line="276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VOLUNTEER EXPERIENCE</w:t>
      </w:r>
      <w:r w:rsidRPr="009F6087">
        <w:rPr>
          <w:rFonts w:cstheme="minorHAnsi"/>
          <w:b/>
          <w:sz w:val="24"/>
          <w:szCs w:val="24"/>
        </w:rPr>
        <w:t xml:space="preserve"> </w:t>
      </w:r>
    </w:p>
    <w:p w14:paraId="7992ABE5" w14:textId="1B538526" w:rsidR="009F6087" w:rsidRPr="00ED2B71" w:rsidRDefault="009F6087" w:rsidP="009F6087">
      <w:pPr>
        <w:tabs>
          <w:tab w:val="left" w:pos="7088"/>
        </w:tabs>
        <w:spacing w:after="0" w:line="276" w:lineRule="auto"/>
        <w:rPr>
          <w:rFonts w:cstheme="minorHAnsi"/>
          <w:b/>
          <w:sz w:val="24"/>
          <w:szCs w:val="24"/>
        </w:rPr>
      </w:pPr>
      <w:r w:rsidRPr="00ED2B71">
        <w:rPr>
          <w:rFonts w:cstheme="minorHAnsi"/>
          <w:b/>
          <w:sz w:val="24"/>
          <w:szCs w:val="24"/>
        </w:rPr>
        <w:t>Peer Tutor of Web Development</w:t>
      </w:r>
      <w:r w:rsidRPr="00ED2B71"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>Dec</w:t>
      </w:r>
      <w:r w:rsidRPr="00ED2B71">
        <w:rPr>
          <w:rFonts w:cstheme="minorHAnsi"/>
          <w:b/>
          <w:bCs/>
          <w:sz w:val="24"/>
          <w:szCs w:val="24"/>
        </w:rPr>
        <w:t xml:space="preserve"> 2018 – </w:t>
      </w:r>
      <w:r>
        <w:rPr>
          <w:rFonts w:cstheme="minorHAnsi"/>
          <w:b/>
          <w:bCs/>
          <w:sz w:val="24"/>
          <w:szCs w:val="24"/>
        </w:rPr>
        <w:t>Jan 2020</w:t>
      </w:r>
    </w:p>
    <w:p w14:paraId="7B155445" w14:textId="77777777" w:rsidR="009F6087" w:rsidRDefault="009F6087" w:rsidP="009F6087">
      <w:pPr>
        <w:spacing w:after="0" w:line="276" w:lineRule="auto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Lambton College in Toronto</w:t>
      </w:r>
      <w:r>
        <w:rPr>
          <w:rFonts w:cstheme="minorHAnsi"/>
          <w:sz w:val="24"/>
          <w:szCs w:val="24"/>
        </w:rPr>
        <w:t>, ON</w:t>
      </w:r>
    </w:p>
    <w:p w14:paraId="310F93E1" w14:textId="173F8671" w:rsidR="009F6087" w:rsidRPr="009F6087" w:rsidRDefault="009F6087" w:rsidP="0025367A">
      <w:pPr>
        <w:pStyle w:val="ListParagraph"/>
        <w:numPr>
          <w:ilvl w:val="0"/>
          <w:numId w:val="15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9F6087">
        <w:rPr>
          <w:rFonts w:cstheme="minorHAnsi"/>
          <w:sz w:val="24"/>
          <w:szCs w:val="24"/>
        </w:rPr>
        <w:t>Held volunteer position to educate students in understanding the core concepts who were then able to increase their grades by 10%</w:t>
      </w:r>
    </w:p>
    <w:p w14:paraId="3DA8DCDB" w14:textId="77777777" w:rsidR="009F6087" w:rsidRPr="00ED2B71" w:rsidRDefault="009F6087" w:rsidP="009F6087">
      <w:pPr>
        <w:pStyle w:val="ListParagraph"/>
        <w:numPr>
          <w:ilvl w:val="0"/>
          <w:numId w:val="3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>Provide students with guidance and training to build their technical skills and help them in understanding how things work.</w:t>
      </w:r>
    </w:p>
    <w:p w14:paraId="122D874B" w14:textId="77777777" w:rsidR="009F6087" w:rsidRPr="00ED2B71" w:rsidRDefault="009F6087" w:rsidP="009F6087">
      <w:pPr>
        <w:pStyle w:val="ListParagraph"/>
        <w:numPr>
          <w:ilvl w:val="0"/>
          <w:numId w:val="3"/>
        </w:numPr>
        <w:spacing w:after="0" w:line="276" w:lineRule="auto"/>
        <w:ind w:left="567" w:hanging="283"/>
        <w:rPr>
          <w:rFonts w:cstheme="minorHAnsi"/>
          <w:sz w:val="24"/>
          <w:szCs w:val="24"/>
        </w:rPr>
      </w:pPr>
      <w:r w:rsidRPr="00ED2B71">
        <w:rPr>
          <w:rFonts w:cstheme="minorHAnsi"/>
          <w:sz w:val="24"/>
          <w:szCs w:val="24"/>
        </w:rPr>
        <w:t xml:space="preserve">Help students to understand the industrial requirements of their field and work on their skills and teach them to do optimized coding by </w:t>
      </w:r>
      <w:r>
        <w:rPr>
          <w:rFonts w:cstheme="minorHAnsi"/>
          <w:sz w:val="24"/>
          <w:szCs w:val="24"/>
        </w:rPr>
        <w:t xml:space="preserve">the </w:t>
      </w:r>
      <w:r w:rsidRPr="00ED2B71">
        <w:rPr>
          <w:rFonts w:cstheme="minorHAnsi"/>
          <w:sz w:val="24"/>
          <w:szCs w:val="24"/>
        </w:rPr>
        <w:t>understanding of SDLC.</w:t>
      </w:r>
    </w:p>
    <w:p w14:paraId="0AA4D2BB" w14:textId="77ABF187" w:rsidR="009D17C9" w:rsidRPr="009F6087" w:rsidRDefault="009D17C9" w:rsidP="009D17C9">
      <w:pPr>
        <w:tabs>
          <w:tab w:val="left" w:pos="7088"/>
        </w:tabs>
        <w:spacing w:after="0" w:line="276" w:lineRule="auto"/>
        <w:rPr>
          <w:rFonts w:cstheme="minorHAnsi"/>
          <w:b/>
          <w:bCs/>
          <w:sz w:val="24"/>
          <w:szCs w:val="24"/>
        </w:rPr>
      </w:pPr>
    </w:p>
    <w:sectPr w:rsidR="009D17C9" w:rsidRPr="009F6087" w:rsidSect="009E39F9">
      <w:type w:val="continuous"/>
      <w:pgSz w:w="11906" w:h="16838"/>
      <w:pgMar w:top="1134" w:right="737" w:bottom="1134" w:left="73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81CF9"/>
    <w:multiLevelType w:val="hybridMultilevel"/>
    <w:tmpl w:val="76F88E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612D"/>
    <w:multiLevelType w:val="hybridMultilevel"/>
    <w:tmpl w:val="7C6E08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370F5"/>
    <w:multiLevelType w:val="hybridMultilevel"/>
    <w:tmpl w:val="6CF2F0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A46E6"/>
    <w:multiLevelType w:val="hybridMultilevel"/>
    <w:tmpl w:val="4D38CA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0186D"/>
    <w:multiLevelType w:val="hybridMultilevel"/>
    <w:tmpl w:val="88AC90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A2AA2"/>
    <w:multiLevelType w:val="hybridMultilevel"/>
    <w:tmpl w:val="73BC70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02D15"/>
    <w:multiLevelType w:val="hybridMultilevel"/>
    <w:tmpl w:val="98D488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D77ED"/>
    <w:multiLevelType w:val="hybridMultilevel"/>
    <w:tmpl w:val="187CD0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9153E"/>
    <w:multiLevelType w:val="hybridMultilevel"/>
    <w:tmpl w:val="5E02F7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25716"/>
    <w:multiLevelType w:val="hybridMultilevel"/>
    <w:tmpl w:val="63064B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F05FA"/>
    <w:multiLevelType w:val="hybridMultilevel"/>
    <w:tmpl w:val="FD1A9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F332B0"/>
    <w:multiLevelType w:val="hybridMultilevel"/>
    <w:tmpl w:val="8D904F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73080"/>
    <w:multiLevelType w:val="hybridMultilevel"/>
    <w:tmpl w:val="B628D5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696028"/>
    <w:multiLevelType w:val="hybridMultilevel"/>
    <w:tmpl w:val="2D382E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B60228"/>
    <w:multiLevelType w:val="hybridMultilevel"/>
    <w:tmpl w:val="CAD4BA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C10FC"/>
    <w:multiLevelType w:val="hybridMultilevel"/>
    <w:tmpl w:val="AD2CE9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20396C"/>
    <w:multiLevelType w:val="hybridMultilevel"/>
    <w:tmpl w:val="340E8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4E54F2"/>
    <w:multiLevelType w:val="hybridMultilevel"/>
    <w:tmpl w:val="377CE0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16"/>
  </w:num>
  <w:num w:numId="5">
    <w:abstractNumId w:val="1"/>
  </w:num>
  <w:num w:numId="6">
    <w:abstractNumId w:val="8"/>
  </w:num>
  <w:num w:numId="7">
    <w:abstractNumId w:val="9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10"/>
  </w:num>
  <w:num w:numId="13">
    <w:abstractNumId w:val="14"/>
  </w:num>
  <w:num w:numId="14">
    <w:abstractNumId w:val="17"/>
  </w:num>
  <w:num w:numId="15">
    <w:abstractNumId w:val="7"/>
  </w:num>
  <w:num w:numId="16">
    <w:abstractNumId w:val="2"/>
  </w:num>
  <w:num w:numId="17">
    <w:abstractNumId w:val="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NDM1NDQ0MjEwMDNR0lEKTi0uzszPAykwrQUAQmlUrCwAAAA="/>
  </w:docVars>
  <w:rsids>
    <w:rsidRoot w:val="006741DC"/>
    <w:rsid w:val="00012F61"/>
    <w:rsid w:val="000224C8"/>
    <w:rsid w:val="00032085"/>
    <w:rsid w:val="00047471"/>
    <w:rsid w:val="00085123"/>
    <w:rsid w:val="000B0D42"/>
    <w:rsid w:val="000C0EF7"/>
    <w:rsid w:val="000D059D"/>
    <w:rsid w:val="000D4C1B"/>
    <w:rsid w:val="000F2121"/>
    <w:rsid w:val="00100553"/>
    <w:rsid w:val="001017F9"/>
    <w:rsid w:val="00122F29"/>
    <w:rsid w:val="00181612"/>
    <w:rsid w:val="001A14C6"/>
    <w:rsid w:val="001B1745"/>
    <w:rsid w:val="001B29CA"/>
    <w:rsid w:val="001D24DB"/>
    <w:rsid w:val="001D58EE"/>
    <w:rsid w:val="001E0913"/>
    <w:rsid w:val="002250FF"/>
    <w:rsid w:val="00234EE1"/>
    <w:rsid w:val="002439BB"/>
    <w:rsid w:val="0025367A"/>
    <w:rsid w:val="00284539"/>
    <w:rsid w:val="0028478B"/>
    <w:rsid w:val="00287233"/>
    <w:rsid w:val="002B261D"/>
    <w:rsid w:val="002B3DC7"/>
    <w:rsid w:val="002E3C97"/>
    <w:rsid w:val="003144CD"/>
    <w:rsid w:val="00345EF5"/>
    <w:rsid w:val="0035496A"/>
    <w:rsid w:val="003946DC"/>
    <w:rsid w:val="003D47DD"/>
    <w:rsid w:val="00455A8B"/>
    <w:rsid w:val="0048083F"/>
    <w:rsid w:val="004D0F74"/>
    <w:rsid w:val="00532ECF"/>
    <w:rsid w:val="0053506B"/>
    <w:rsid w:val="00544A83"/>
    <w:rsid w:val="00545B39"/>
    <w:rsid w:val="00554803"/>
    <w:rsid w:val="00593077"/>
    <w:rsid w:val="005A15DB"/>
    <w:rsid w:val="005B4516"/>
    <w:rsid w:val="005C1C13"/>
    <w:rsid w:val="005F2621"/>
    <w:rsid w:val="005F3563"/>
    <w:rsid w:val="005F4087"/>
    <w:rsid w:val="006129D8"/>
    <w:rsid w:val="00624643"/>
    <w:rsid w:val="006374C5"/>
    <w:rsid w:val="006741DC"/>
    <w:rsid w:val="00693D86"/>
    <w:rsid w:val="006D7265"/>
    <w:rsid w:val="006E0005"/>
    <w:rsid w:val="006E4332"/>
    <w:rsid w:val="006F2336"/>
    <w:rsid w:val="0070051E"/>
    <w:rsid w:val="0070679B"/>
    <w:rsid w:val="007258AB"/>
    <w:rsid w:val="0075397E"/>
    <w:rsid w:val="00785522"/>
    <w:rsid w:val="007E34B3"/>
    <w:rsid w:val="008161A5"/>
    <w:rsid w:val="00833247"/>
    <w:rsid w:val="008428C4"/>
    <w:rsid w:val="00867236"/>
    <w:rsid w:val="008A490D"/>
    <w:rsid w:val="008B0C3C"/>
    <w:rsid w:val="008B4F87"/>
    <w:rsid w:val="008C7841"/>
    <w:rsid w:val="008D5BA1"/>
    <w:rsid w:val="008E7FA3"/>
    <w:rsid w:val="008F7EAC"/>
    <w:rsid w:val="00917819"/>
    <w:rsid w:val="00923798"/>
    <w:rsid w:val="00955546"/>
    <w:rsid w:val="009568B1"/>
    <w:rsid w:val="0095697D"/>
    <w:rsid w:val="009B4BA1"/>
    <w:rsid w:val="009D17C9"/>
    <w:rsid w:val="009D27BA"/>
    <w:rsid w:val="009D3EA1"/>
    <w:rsid w:val="009D5BEF"/>
    <w:rsid w:val="009E39F9"/>
    <w:rsid w:val="009F20DE"/>
    <w:rsid w:val="009F6087"/>
    <w:rsid w:val="00A14CD0"/>
    <w:rsid w:val="00A22A77"/>
    <w:rsid w:val="00A3013F"/>
    <w:rsid w:val="00A46926"/>
    <w:rsid w:val="00A66B1F"/>
    <w:rsid w:val="00A77462"/>
    <w:rsid w:val="00A8399E"/>
    <w:rsid w:val="00A87D43"/>
    <w:rsid w:val="00AA3C86"/>
    <w:rsid w:val="00AA52EE"/>
    <w:rsid w:val="00AB7D72"/>
    <w:rsid w:val="00AC7A89"/>
    <w:rsid w:val="00AD29FD"/>
    <w:rsid w:val="00AE67AB"/>
    <w:rsid w:val="00B41D69"/>
    <w:rsid w:val="00B5578A"/>
    <w:rsid w:val="00B90054"/>
    <w:rsid w:val="00BB550A"/>
    <w:rsid w:val="00BC6C3F"/>
    <w:rsid w:val="00BD4103"/>
    <w:rsid w:val="00BD4255"/>
    <w:rsid w:val="00C040A8"/>
    <w:rsid w:val="00C63780"/>
    <w:rsid w:val="00C66F9C"/>
    <w:rsid w:val="00C92FF0"/>
    <w:rsid w:val="00CA03DB"/>
    <w:rsid w:val="00CE189F"/>
    <w:rsid w:val="00D04D10"/>
    <w:rsid w:val="00D20F42"/>
    <w:rsid w:val="00D25CB5"/>
    <w:rsid w:val="00D34161"/>
    <w:rsid w:val="00D36658"/>
    <w:rsid w:val="00D7086B"/>
    <w:rsid w:val="00D77891"/>
    <w:rsid w:val="00D908F3"/>
    <w:rsid w:val="00DB791B"/>
    <w:rsid w:val="00DC53EE"/>
    <w:rsid w:val="00E00FDD"/>
    <w:rsid w:val="00E136B3"/>
    <w:rsid w:val="00E37D51"/>
    <w:rsid w:val="00E61211"/>
    <w:rsid w:val="00E63BBB"/>
    <w:rsid w:val="00E65FE0"/>
    <w:rsid w:val="00E71BC0"/>
    <w:rsid w:val="00E74CC3"/>
    <w:rsid w:val="00EC1EA8"/>
    <w:rsid w:val="00ED1CDE"/>
    <w:rsid w:val="00ED2B71"/>
    <w:rsid w:val="00EE6641"/>
    <w:rsid w:val="00EF39E0"/>
    <w:rsid w:val="00F10BA8"/>
    <w:rsid w:val="00F50D4F"/>
    <w:rsid w:val="00F66E39"/>
    <w:rsid w:val="00FF3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DED19"/>
  <w15:chartTrackingRefBased/>
  <w15:docId w15:val="{CD89829A-ED5C-496B-A2DB-5AAA8F6D2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F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4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41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41D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45B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th-trends.herokuapp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jsbirdi000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ithub.com/jsbirdi0001" TargetMode="External"/><Relationship Id="rId11" Type="http://schemas.openxmlformats.org/officeDocument/2006/relationships/theme" Target="theme/theme1.xml"/><Relationship Id="rId5" Type="http://schemas.openxmlformats.org/officeDocument/2006/relationships/hyperlink" Target="file:///C:\Users\arshd\Desktop\Jatinder\Job\www.jatinderbirdi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gsauto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1</TotalTime>
  <Pages>2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Jatinder Singh</cp:lastModifiedBy>
  <cp:revision>46</cp:revision>
  <cp:lastPrinted>2020-07-15T17:17:00Z</cp:lastPrinted>
  <dcterms:created xsi:type="dcterms:W3CDTF">2020-05-16T07:02:00Z</dcterms:created>
  <dcterms:modified xsi:type="dcterms:W3CDTF">2020-11-29T22:18:00Z</dcterms:modified>
</cp:coreProperties>
</file>